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0D2E38" w14:textId="3803584F" w:rsidR="007F3EC4" w:rsidRPr="00304542" w:rsidRDefault="003F194B" w:rsidP="00FA354D">
      <w:pPr>
        <w:pStyle w:val="BodyText"/>
        <w:ind w:left="0" w:firstLine="0"/>
        <w:jc w:val="center"/>
      </w:pPr>
      <w:bookmarkStart w:id="0" w:name="_Hlk203644435"/>
      <w:r w:rsidRPr="00304542">
        <w:t>Albany</w:t>
      </w:r>
      <w:r w:rsidR="009255C8" w:rsidRPr="00304542">
        <w:t>-</w:t>
      </w:r>
      <w:r w:rsidRPr="00304542">
        <w:t xml:space="preserve">Dougherty </w:t>
      </w:r>
      <w:r w:rsidR="009255C8" w:rsidRPr="00304542">
        <w:t xml:space="preserve">County </w:t>
      </w:r>
      <w:r w:rsidRPr="00304542">
        <w:t>Historic Preservation Commission</w:t>
      </w:r>
      <w:r w:rsidR="008E0066" w:rsidRPr="00304542">
        <w:t xml:space="preserve"> (HPC)</w:t>
      </w:r>
    </w:p>
    <w:p w14:paraId="7BAF1BA2" w14:textId="31B7B3BB" w:rsidR="00FB773C" w:rsidRPr="00304542" w:rsidRDefault="003F194B" w:rsidP="007F3EC4">
      <w:pPr>
        <w:pStyle w:val="BodyText"/>
        <w:ind w:left="1163" w:hanging="1163"/>
        <w:jc w:val="center"/>
      </w:pPr>
      <w:r w:rsidRPr="00304542">
        <w:t>Public Meeting Agenda</w:t>
      </w:r>
    </w:p>
    <w:p w14:paraId="6CA397FE" w14:textId="05ADC7D3" w:rsidR="00D37ED0" w:rsidRPr="00304542" w:rsidRDefault="00A93B1A" w:rsidP="007F3EC4">
      <w:pPr>
        <w:pStyle w:val="BodyText"/>
        <w:ind w:left="1163" w:hanging="1163"/>
        <w:jc w:val="center"/>
      </w:pPr>
      <w:r w:rsidRPr="00304542">
        <w:t>Wednesda</w:t>
      </w:r>
      <w:r w:rsidR="00895F01" w:rsidRPr="00304542">
        <w:t>y</w:t>
      </w:r>
      <w:r w:rsidR="0087140D" w:rsidRPr="00304542">
        <w:t>,</w:t>
      </w:r>
      <w:r w:rsidR="00895F01" w:rsidRPr="00304542">
        <w:t xml:space="preserve"> </w:t>
      </w:r>
      <w:r w:rsidR="00C44FD5">
        <w:t>January 7</w:t>
      </w:r>
      <w:r w:rsidR="00DA66A6" w:rsidRPr="00304542">
        <w:t>, 202</w:t>
      </w:r>
      <w:r w:rsidR="00C44FD5">
        <w:t>6</w:t>
      </w:r>
    </w:p>
    <w:p w14:paraId="12B4BE05" w14:textId="1A8CF496" w:rsidR="005B33BF" w:rsidRPr="00304542" w:rsidRDefault="009067BE" w:rsidP="007F3EC4">
      <w:pPr>
        <w:pStyle w:val="BodyText"/>
        <w:ind w:left="1163" w:hanging="1163"/>
        <w:jc w:val="center"/>
      </w:pPr>
      <w:r>
        <w:t>240</w:t>
      </w:r>
      <w:r w:rsidR="00EA56FC" w:rsidRPr="00304542">
        <w:t xml:space="preserve"> Pine Avenue, Room </w:t>
      </w:r>
      <w:r>
        <w:t>380</w:t>
      </w:r>
    </w:p>
    <w:p w14:paraId="2184214C" w14:textId="72C94358" w:rsidR="005B33BF" w:rsidRPr="00304542" w:rsidRDefault="005B33BF" w:rsidP="00DF3740">
      <w:pPr>
        <w:pStyle w:val="BodyText"/>
        <w:ind w:left="1163" w:right="-280" w:hanging="1163"/>
        <w:jc w:val="center"/>
      </w:pPr>
      <w:r w:rsidRPr="00304542">
        <w:t>Albany, GA 31701</w:t>
      </w:r>
    </w:p>
    <w:p w14:paraId="5B0AD43F" w14:textId="2EE87801" w:rsidR="00D37ED0" w:rsidRPr="00304542" w:rsidRDefault="003F194B" w:rsidP="007F3EC4">
      <w:pPr>
        <w:pStyle w:val="BodyText"/>
        <w:ind w:left="0" w:firstLine="0"/>
        <w:jc w:val="center"/>
      </w:pPr>
      <w:r w:rsidRPr="00304542">
        <w:t>10:00 A.M.</w:t>
      </w:r>
    </w:p>
    <w:p w14:paraId="59EBD490" w14:textId="77777777" w:rsidR="00FA2530" w:rsidRPr="00304542" w:rsidRDefault="00FA2530" w:rsidP="00FA2530">
      <w:pPr>
        <w:pStyle w:val="BodyText"/>
        <w:ind w:left="0" w:firstLine="0"/>
        <w:jc w:val="center"/>
      </w:pPr>
      <w:r w:rsidRPr="00304542">
        <w:t xml:space="preserve">Zoom platform at </w:t>
      </w:r>
      <w:hyperlink r:id="rId8">
        <w:r w:rsidRPr="00304542">
          <w:rPr>
            <w:color w:val="0461C1"/>
            <w:u w:val="single" w:color="0461C1"/>
          </w:rPr>
          <w:t>https://zoom.us/join</w:t>
        </w:r>
      </w:hyperlink>
      <w:r w:rsidRPr="00304542">
        <w:t xml:space="preserve"> </w:t>
      </w:r>
    </w:p>
    <w:p w14:paraId="474671B4" w14:textId="77777777" w:rsidR="00FA2530" w:rsidRPr="00304542" w:rsidRDefault="00FA2530" w:rsidP="00FA2530">
      <w:pPr>
        <w:pStyle w:val="BodyText"/>
        <w:ind w:left="0" w:firstLine="0"/>
        <w:jc w:val="center"/>
      </w:pPr>
      <w:r w:rsidRPr="00304542">
        <w:t>Meeting ID: 952 1922 5113 Passcode:</w:t>
      </w:r>
      <w:r w:rsidRPr="00304542">
        <w:rPr>
          <w:spacing w:val="34"/>
        </w:rPr>
        <w:t xml:space="preserve"> </w:t>
      </w:r>
      <w:r w:rsidRPr="00304542">
        <w:t>515128</w:t>
      </w:r>
    </w:p>
    <w:p w14:paraId="7484D49D" w14:textId="3AA4A7A6" w:rsidR="00FA2530" w:rsidRPr="00304542" w:rsidRDefault="008506B4" w:rsidP="00FA2530">
      <w:pPr>
        <w:pStyle w:val="BodyText"/>
        <w:spacing w:line="254" w:lineRule="auto"/>
        <w:ind w:left="2146" w:hanging="2146"/>
        <w:jc w:val="center"/>
        <w:rPr>
          <w:color w:val="0461C1"/>
        </w:rPr>
      </w:pPr>
      <w:hyperlink r:id="rId9" w:history="1">
        <w:r w:rsidRPr="00304542">
          <w:rPr>
            <w:rStyle w:val="Hyperlink"/>
          </w:rPr>
          <w:t>https://zoom.us/j/95219225113?pwd=VU94ZzNpbFdtS2dMN04yUzl1YWx6UT09</w:t>
        </w:r>
      </w:hyperlink>
    </w:p>
    <w:p w14:paraId="27509834" w14:textId="1A170D39" w:rsidR="00FA2530" w:rsidRPr="00304542" w:rsidRDefault="00FA2530" w:rsidP="00FA2530">
      <w:pPr>
        <w:pStyle w:val="BodyText"/>
        <w:spacing w:line="254" w:lineRule="auto"/>
        <w:ind w:left="2146" w:hanging="2146"/>
        <w:jc w:val="center"/>
      </w:pPr>
      <w:r w:rsidRPr="00304542">
        <w:t>One Tap Mobile: +1 6465588656,95219225113</w:t>
      </w:r>
      <w:proofErr w:type="gramStart"/>
      <w:r w:rsidRPr="00304542">
        <w:t>#,,,,</w:t>
      </w:r>
      <w:proofErr w:type="gramEnd"/>
      <w:r w:rsidRPr="00304542">
        <w:t>*515128# US (New York)</w:t>
      </w:r>
    </w:p>
    <w:p w14:paraId="1D6DD62E" w14:textId="53053E7D" w:rsidR="00DA66A6" w:rsidRPr="00AC2692" w:rsidRDefault="00853C84" w:rsidP="00AC2692">
      <w:pPr>
        <w:pStyle w:val="BodyText"/>
        <w:spacing w:line="90" w:lineRule="exact"/>
        <w:ind w:left="181" w:firstLine="0"/>
      </w:pPr>
      <w:r w:rsidRPr="00304542">
        <w:rPr>
          <w:noProof/>
          <w:position w:val="-1"/>
        </w:rPr>
        <mc:AlternateContent>
          <mc:Choice Requires="wpg">
            <w:drawing>
              <wp:inline distT="0" distB="0" distL="0" distR="0" wp14:anchorId="719B8D6D" wp14:editId="49616BE6">
                <wp:extent cx="5981065" cy="57150"/>
                <wp:effectExtent l="19685" t="8890" r="19050" b="635"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57150"/>
                          <a:chOff x="0" y="0"/>
                          <a:chExt cx="9419" cy="90"/>
                        </a:xfrm>
                      </wpg:grpSpPr>
                      <wps:wsp>
                        <wps:cNvPr id="16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0" y="82"/>
                            <a:ext cx="9419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0" y="30"/>
                            <a:ext cx="9419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10ACEE0" id="Group 16" o:spid="_x0000_s1026" style="width:470.95pt;height:4.5pt;mso-position-horizontal-relative:char;mso-position-vertical-relative:line" coordsize="9419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">
                <v:line id="Line 18" o:spid="_x0000_s1027" style="position:absolute;visibility:visible;mso-wrap-style:square" from="0,82" to="9419,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" strokeweight=".72pt"/>
                <v:line id="Line 17" o:spid="_x0000_s1028" style="position:absolute;visibility:visible;mso-wrap-style:square" from="0,30" to="9419,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" strokeweight="3pt"/>
                <w10:anchorlock/>
              </v:group>
            </w:pict>
          </mc:Fallback>
        </mc:AlternateContent>
      </w:r>
    </w:p>
    <w:p w14:paraId="57415C29" w14:textId="77777777" w:rsidR="000E2014" w:rsidRPr="00AC2692" w:rsidRDefault="000E2014" w:rsidP="00AC2692">
      <w:pPr>
        <w:rPr>
          <w:sz w:val="24"/>
          <w:szCs w:val="24"/>
        </w:rPr>
      </w:pPr>
    </w:p>
    <w:p w14:paraId="25AD1F9D" w14:textId="3A028D24" w:rsidR="00847A1A" w:rsidRPr="00A80D1C" w:rsidRDefault="000E2014" w:rsidP="00847A1A">
      <w:pPr>
        <w:pStyle w:val="ListParagraph"/>
        <w:numPr>
          <w:ilvl w:val="0"/>
          <w:numId w:val="2"/>
        </w:numPr>
        <w:rPr>
          <w:sz w:val="23"/>
          <w:szCs w:val="23"/>
        </w:rPr>
      </w:pPr>
      <w:r w:rsidRPr="00A80D1C">
        <w:rPr>
          <w:sz w:val="23"/>
          <w:szCs w:val="23"/>
        </w:rPr>
        <w:t>CALL TO ORDER</w:t>
      </w:r>
    </w:p>
    <w:p w14:paraId="6E4FD8E4" w14:textId="77777777" w:rsidR="000E2014" w:rsidRPr="00A80D1C" w:rsidRDefault="000E2014" w:rsidP="000E2014">
      <w:pPr>
        <w:pStyle w:val="ListParagraph"/>
        <w:rPr>
          <w:sz w:val="23"/>
          <w:szCs w:val="23"/>
        </w:rPr>
      </w:pPr>
    </w:p>
    <w:p w14:paraId="54489DE0" w14:textId="7832FE54" w:rsidR="00DA7B01" w:rsidRPr="00A80D1C" w:rsidRDefault="000E2014" w:rsidP="000E2014">
      <w:pPr>
        <w:pStyle w:val="ListParagraph"/>
        <w:numPr>
          <w:ilvl w:val="0"/>
          <w:numId w:val="2"/>
        </w:numPr>
        <w:rPr>
          <w:sz w:val="23"/>
          <w:szCs w:val="23"/>
        </w:rPr>
      </w:pPr>
      <w:r w:rsidRPr="00A80D1C">
        <w:rPr>
          <w:sz w:val="23"/>
          <w:szCs w:val="23"/>
        </w:rPr>
        <w:t xml:space="preserve">APPROVAL of Minutes – </w:t>
      </w:r>
      <w:r w:rsidR="00C44FD5">
        <w:rPr>
          <w:sz w:val="23"/>
          <w:szCs w:val="23"/>
        </w:rPr>
        <w:t>December 3</w:t>
      </w:r>
      <w:r w:rsidRPr="00A80D1C">
        <w:rPr>
          <w:sz w:val="23"/>
          <w:szCs w:val="23"/>
        </w:rPr>
        <w:t xml:space="preserve">, 2025 – Draft Minutes </w:t>
      </w:r>
    </w:p>
    <w:p w14:paraId="7F832656" w14:textId="77777777" w:rsidR="00351A81" w:rsidRPr="00A80D1C" w:rsidRDefault="00351A81" w:rsidP="00351A81">
      <w:pPr>
        <w:tabs>
          <w:tab w:val="left" w:pos="1170"/>
          <w:tab w:val="left" w:pos="3510"/>
          <w:tab w:val="left" w:pos="3780"/>
        </w:tabs>
        <w:contextualSpacing/>
        <w:rPr>
          <w:sz w:val="23"/>
          <w:szCs w:val="23"/>
        </w:rPr>
      </w:pPr>
    </w:p>
    <w:p w14:paraId="589CCEEF" w14:textId="0B3D0423" w:rsidR="00CA670C" w:rsidRPr="00A80D1C" w:rsidRDefault="00895F01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3"/>
          <w:szCs w:val="23"/>
        </w:rPr>
      </w:pPr>
      <w:bookmarkStart w:id="1" w:name="_Hlk125528848"/>
      <w:r w:rsidRPr="00A80D1C">
        <w:rPr>
          <w:sz w:val="23"/>
          <w:szCs w:val="23"/>
        </w:rPr>
        <w:t>NEW BUSINES</w:t>
      </w:r>
      <w:r w:rsidR="004C6B19" w:rsidRPr="00A80D1C">
        <w:rPr>
          <w:sz w:val="23"/>
          <w:szCs w:val="23"/>
        </w:rPr>
        <w:t>S</w:t>
      </w:r>
      <w:r w:rsidR="00CA670C" w:rsidRPr="00A80D1C">
        <w:rPr>
          <w:sz w:val="23"/>
          <w:szCs w:val="23"/>
        </w:rPr>
        <w:t xml:space="preserve"> </w:t>
      </w:r>
    </w:p>
    <w:p w14:paraId="4B077F00" w14:textId="77777777" w:rsidR="000E2014" w:rsidRPr="00A80D1C" w:rsidRDefault="000E2014" w:rsidP="000E2014">
      <w:pPr>
        <w:pStyle w:val="ListParagraph"/>
        <w:rPr>
          <w:sz w:val="23"/>
          <w:szCs w:val="23"/>
        </w:rPr>
      </w:pPr>
    </w:p>
    <w:p w14:paraId="316356D9" w14:textId="6417B7BF" w:rsidR="000E2014" w:rsidRPr="00A80D1C" w:rsidRDefault="00CC5DD4" w:rsidP="000E2014">
      <w:pPr>
        <w:pStyle w:val="ListParagraph"/>
        <w:numPr>
          <w:ilvl w:val="1"/>
          <w:numId w:val="2"/>
        </w:numPr>
        <w:tabs>
          <w:tab w:val="left" w:pos="1080"/>
        </w:tabs>
        <w:contextualSpacing/>
        <w:rPr>
          <w:sz w:val="23"/>
          <w:szCs w:val="23"/>
        </w:rPr>
      </w:pPr>
      <w:r w:rsidRPr="00A80D1C">
        <w:rPr>
          <w:sz w:val="23"/>
          <w:szCs w:val="23"/>
        </w:rPr>
        <w:t>CERTIFICATE OF APPROPRIATNESS (COA) APPLICATION</w:t>
      </w:r>
      <w:r w:rsidR="00C44FD5">
        <w:rPr>
          <w:sz w:val="23"/>
          <w:szCs w:val="23"/>
        </w:rPr>
        <w:t>S</w:t>
      </w:r>
      <w:r w:rsidRPr="00A80D1C">
        <w:rPr>
          <w:sz w:val="23"/>
          <w:szCs w:val="23"/>
        </w:rPr>
        <w:t xml:space="preserve">: </w:t>
      </w:r>
    </w:p>
    <w:p w14:paraId="44B22E56" w14:textId="23007866" w:rsidR="00C44FD5" w:rsidRPr="00C44FD5" w:rsidRDefault="00CC5DD4" w:rsidP="00C44FD5">
      <w:pPr>
        <w:pStyle w:val="ListParagraph"/>
        <w:tabs>
          <w:tab w:val="left" w:pos="1080"/>
        </w:tabs>
        <w:ind w:left="1440" w:firstLine="0"/>
        <w:contextualSpacing/>
        <w:rPr>
          <w:sz w:val="23"/>
          <w:szCs w:val="23"/>
        </w:rPr>
      </w:pPr>
      <w:r w:rsidRPr="00A80D1C">
        <w:rPr>
          <w:sz w:val="23"/>
          <w:szCs w:val="23"/>
          <w:u w:val="single"/>
        </w:rPr>
        <w:t>25-0</w:t>
      </w:r>
      <w:r w:rsidR="00C44FD5">
        <w:rPr>
          <w:sz w:val="23"/>
          <w:szCs w:val="23"/>
          <w:u w:val="single"/>
        </w:rPr>
        <w:t>65</w:t>
      </w:r>
      <w:r w:rsidR="002278D5">
        <w:rPr>
          <w:sz w:val="23"/>
          <w:szCs w:val="23"/>
          <w:u w:val="single"/>
        </w:rPr>
        <w:t xml:space="preserve"> </w:t>
      </w:r>
      <w:r w:rsidRPr="00A80D1C">
        <w:rPr>
          <w:sz w:val="23"/>
          <w:szCs w:val="23"/>
          <w:u w:val="single"/>
        </w:rPr>
        <w:t xml:space="preserve">HISTORIC – </w:t>
      </w:r>
      <w:r w:rsidR="00C44FD5">
        <w:rPr>
          <w:sz w:val="23"/>
          <w:szCs w:val="23"/>
          <w:u w:val="single"/>
        </w:rPr>
        <w:t>401 W Oglethorpe Blvd</w:t>
      </w:r>
      <w:r w:rsidRPr="00A80D1C">
        <w:rPr>
          <w:sz w:val="23"/>
          <w:szCs w:val="23"/>
          <w:u w:val="single"/>
        </w:rPr>
        <w:t>:</w:t>
      </w:r>
      <w:r w:rsidRPr="00A80D1C">
        <w:rPr>
          <w:sz w:val="23"/>
          <w:szCs w:val="23"/>
        </w:rPr>
        <w:t xml:space="preserve"> COA request by </w:t>
      </w:r>
      <w:r w:rsidR="00C44FD5" w:rsidRPr="00C44FD5">
        <w:rPr>
          <w:sz w:val="23"/>
          <w:szCs w:val="23"/>
        </w:rPr>
        <w:t>Eusebio Padilla for the reconstruction of Church’s Chicken.</w:t>
      </w:r>
    </w:p>
    <w:p w14:paraId="6AD4DDC7" w14:textId="77777777" w:rsidR="00C44FD5" w:rsidRDefault="00C44FD5" w:rsidP="001678D5">
      <w:pPr>
        <w:pStyle w:val="ListParagraph"/>
        <w:tabs>
          <w:tab w:val="left" w:pos="1080"/>
        </w:tabs>
        <w:ind w:left="1440" w:firstLine="0"/>
        <w:contextualSpacing/>
        <w:rPr>
          <w:sz w:val="23"/>
          <w:szCs w:val="23"/>
        </w:rPr>
      </w:pPr>
    </w:p>
    <w:p w14:paraId="1FF269F8" w14:textId="77777777" w:rsidR="00C44FD5" w:rsidRDefault="00C44FD5" w:rsidP="00C44FD5">
      <w:pPr>
        <w:pStyle w:val="ListParagraph"/>
        <w:tabs>
          <w:tab w:val="left" w:pos="1080"/>
        </w:tabs>
        <w:ind w:left="1440" w:firstLine="0"/>
        <w:contextualSpacing/>
        <w:rPr>
          <w:sz w:val="23"/>
          <w:szCs w:val="23"/>
        </w:rPr>
      </w:pPr>
      <w:bookmarkStart w:id="2" w:name="_Hlk216423510"/>
      <w:r w:rsidRPr="00C44FD5">
        <w:rPr>
          <w:sz w:val="23"/>
          <w:szCs w:val="23"/>
          <w:u w:val="single"/>
        </w:rPr>
        <w:t>25-067 HISTORIC – 508 1</w:t>
      </w:r>
      <w:r w:rsidRPr="00C44FD5">
        <w:rPr>
          <w:sz w:val="23"/>
          <w:szCs w:val="23"/>
          <w:u w:val="single"/>
          <w:vertAlign w:val="superscript"/>
        </w:rPr>
        <w:t>st</w:t>
      </w:r>
      <w:r w:rsidRPr="00C44FD5">
        <w:rPr>
          <w:sz w:val="23"/>
          <w:szCs w:val="23"/>
          <w:u w:val="single"/>
        </w:rPr>
        <w:t xml:space="preserve"> Ave:</w:t>
      </w:r>
      <w:r>
        <w:rPr>
          <w:sz w:val="23"/>
          <w:szCs w:val="23"/>
        </w:rPr>
        <w:t xml:space="preserve"> </w:t>
      </w:r>
      <w:r w:rsidRPr="00C44FD5">
        <w:rPr>
          <w:sz w:val="23"/>
          <w:szCs w:val="23"/>
        </w:rPr>
        <w:t>COA request by Scout Bridgett Group, LLC</w:t>
      </w:r>
    </w:p>
    <w:p w14:paraId="4038C80E" w14:textId="31D81561" w:rsidR="00C44FD5" w:rsidRDefault="00C44FD5" w:rsidP="00C44FD5">
      <w:pPr>
        <w:pStyle w:val="ListParagraph"/>
        <w:tabs>
          <w:tab w:val="left" w:pos="1080"/>
        </w:tabs>
        <w:ind w:left="1440" w:firstLine="0"/>
        <w:contextualSpacing/>
        <w:rPr>
          <w:sz w:val="23"/>
          <w:szCs w:val="23"/>
        </w:rPr>
      </w:pPr>
      <w:r w:rsidRPr="00C44FD5">
        <w:rPr>
          <w:sz w:val="23"/>
          <w:szCs w:val="23"/>
        </w:rPr>
        <w:t>for the construction of a two-story triplex.</w:t>
      </w:r>
      <w:bookmarkEnd w:id="2"/>
    </w:p>
    <w:p w14:paraId="564C2E10" w14:textId="77777777" w:rsidR="00C44FD5" w:rsidRDefault="00C44FD5" w:rsidP="00C44FD5">
      <w:pPr>
        <w:pStyle w:val="ListParagraph"/>
        <w:tabs>
          <w:tab w:val="left" w:pos="1080"/>
        </w:tabs>
        <w:ind w:left="1440" w:firstLine="0"/>
        <w:contextualSpacing/>
        <w:rPr>
          <w:sz w:val="23"/>
          <w:szCs w:val="23"/>
        </w:rPr>
      </w:pPr>
    </w:p>
    <w:p w14:paraId="190A543B" w14:textId="32233279" w:rsidR="00C44FD5" w:rsidRPr="00C44FD5" w:rsidRDefault="00C44FD5" w:rsidP="00C44FD5">
      <w:pPr>
        <w:pStyle w:val="ListParagraph"/>
        <w:tabs>
          <w:tab w:val="left" w:pos="1080"/>
        </w:tabs>
        <w:ind w:left="1440"/>
        <w:contextualSpacing/>
        <w:rPr>
          <w:sz w:val="23"/>
          <w:szCs w:val="23"/>
        </w:rPr>
      </w:pPr>
      <w:r>
        <w:rPr>
          <w:sz w:val="23"/>
          <w:szCs w:val="23"/>
        </w:rPr>
        <w:tab/>
      </w:r>
      <w:r w:rsidRPr="0021523A">
        <w:rPr>
          <w:sz w:val="23"/>
          <w:szCs w:val="23"/>
          <w:u w:val="single"/>
        </w:rPr>
        <w:t>25-068 HISTORIC – 509 Park Ln</w:t>
      </w:r>
      <w:r w:rsidRPr="00C44FD5">
        <w:rPr>
          <w:sz w:val="23"/>
          <w:szCs w:val="23"/>
        </w:rPr>
        <w:t>: COA request by Scout Bridgett Group, LLC</w:t>
      </w:r>
    </w:p>
    <w:p w14:paraId="05AA4F84" w14:textId="2ADA429C" w:rsidR="00C44FD5" w:rsidRDefault="00C44FD5" w:rsidP="00C44FD5">
      <w:pPr>
        <w:pStyle w:val="ListParagraph"/>
        <w:tabs>
          <w:tab w:val="left" w:pos="1080"/>
        </w:tabs>
        <w:ind w:left="1440" w:firstLine="0"/>
        <w:contextualSpacing/>
        <w:rPr>
          <w:sz w:val="23"/>
          <w:szCs w:val="23"/>
        </w:rPr>
      </w:pPr>
      <w:r w:rsidRPr="00C44FD5">
        <w:rPr>
          <w:sz w:val="23"/>
          <w:szCs w:val="23"/>
        </w:rPr>
        <w:t>for the</w:t>
      </w:r>
      <w:r>
        <w:rPr>
          <w:sz w:val="23"/>
          <w:szCs w:val="23"/>
        </w:rPr>
        <w:t xml:space="preserve"> </w:t>
      </w:r>
      <w:r w:rsidRPr="00C44FD5">
        <w:rPr>
          <w:sz w:val="23"/>
          <w:szCs w:val="23"/>
        </w:rPr>
        <w:t>replacement of the current windows.</w:t>
      </w:r>
    </w:p>
    <w:p w14:paraId="5E0D87BC" w14:textId="77777777" w:rsidR="00C44FD5" w:rsidRDefault="00C44FD5" w:rsidP="00C44FD5">
      <w:pPr>
        <w:pStyle w:val="ListParagraph"/>
        <w:tabs>
          <w:tab w:val="left" w:pos="1080"/>
        </w:tabs>
        <w:ind w:left="1440" w:firstLine="0"/>
        <w:contextualSpacing/>
        <w:rPr>
          <w:sz w:val="23"/>
          <w:szCs w:val="23"/>
        </w:rPr>
      </w:pPr>
    </w:p>
    <w:p w14:paraId="21631825" w14:textId="4132A198" w:rsidR="00C44FD5" w:rsidRPr="00C44FD5" w:rsidRDefault="00C44FD5" w:rsidP="00C44FD5">
      <w:pPr>
        <w:pStyle w:val="ListParagraph"/>
        <w:tabs>
          <w:tab w:val="left" w:pos="1080"/>
        </w:tabs>
        <w:ind w:left="1440"/>
        <w:contextualSpacing/>
        <w:rPr>
          <w:sz w:val="23"/>
          <w:szCs w:val="23"/>
        </w:rPr>
      </w:pPr>
      <w:r w:rsidRPr="0021523A">
        <w:rPr>
          <w:sz w:val="23"/>
          <w:szCs w:val="23"/>
        </w:rPr>
        <w:tab/>
      </w:r>
      <w:r w:rsidRPr="0021523A">
        <w:rPr>
          <w:sz w:val="23"/>
          <w:szCs w:val="23"/>
          <w:u w:val="single"/>
        </w:rPr>
        <w:t>25-069 HISTORIC – 202 W Broad Ave</w:t>
      </w:r>
      <w:r w:rsidRPr="00C44FD5">
        <w:rPr>
          <w:sz w:val="23"/>
          <w:szCs w:val="23"/>
        </w:rPr>
        <w:t>: COA request by Kaye Bell (Matrix Department, Inc) for the placement of a new mounted sign and vinyl window signage.</w:t>
      </w:r>
    </w:p>
    <w:p w14:paraId="62343524" w14:textId="77777777" w:rsidR="00ED31F6" w:rsidRPr="00A80D1C" w:rsidRDefault="00ED31F6" w:rsidP="00D909AE">
      <w:pPr>
        <w:contextualSpacing/>
        <w:rPr>
          <w:sz w:val="23"/>
          <w:szCs w:val="23"/>
        </w:rPr>
      </w:pPr>
    </w:p>
    <w:p w14:paraId="428D7FF4" w14:textId="68FFA312" w:rsidR="0087140D" w:rsidRPr="00A80D1C" w:rsidRDefault="00895F01" w:rsidP="000012BC">
      <w:pPr>
        <w:pStyle w:val="ListParagraph"/>
        <w:numPr>
          <w:ilvl w:val="0"/>
          <w:numId w:val="2"/>
        </w:numPr>
        <w:contextualSpacing/>
        <w:rPr>
          <w:sz w:val="23"/>
          <w:szCs w:val="23"/>
        </w:rPr>
      </w:pPr>
      <w:r w:rsidRPr="00A80D1C">
        <w:rPr>
          <w:sz w:val="23"/>
          <w:szCs w:val="23"/>
        </w:rPr>
        <w:t>OLD BUSINESS</w:t>
      </w:r>
    </w:p>
    <w:p w14:paraId="783B7EFC" w14:textId="4C1B174D" w:rsidR="00A15F21" w:rsidRPr="00A80D1C" w:rsidRDefault="00A15F21" w:rsidP="00A15F21">
      <w:pPr>
        <w:pStyle w:val="ListParagraph"/>
        <w:numPr>
          <w:ilvl w:val="1"/>
          <w:numId w:val="2"/>
        </w:numPr>
        <w:contextualSpacing/>
        <w:rPr>
          <w:sz w:val="23"/>
          <w:szCs w:val="23"/>
        </w:rPr>
      </w:pPr>
      <w:r w:rsidRPr="00A80D1C">
        <w:rPr>
          <w:sz w:val="23"/>
          <w:szCs w:val="23"/>
        </w:rPr>
        <w:t xml:space="preserve">Historic Ordinance &amp; By-Law </w:t>
      </w:r>
      <w:r w:rsidR="002278D5">
        <w:rPr>
          <w:sz w:val="23"/>
          <w:szCs w:val="23"/>
        </w:rPr>
        <w:t xml:space="preserve">additional </w:t>
      </w:r>
      <w:r w:rsidRPr="00A80D1C">
        <w:rPr>
          <w:sz w:val="23"/>
          <w:szCs w:val="23"/>
        </w:rPr>
        <w:t>review</w:t>
      </w:r>
      <w:r w:rsidR="002278D5">
        <w:rPr>
          <w:sz w:val="23"/>
          <w:szCs w:val="23"/>
        </w:rPr>
        <w:t xml:space="preserve"> date</w:t>
      </w:r>
      <w:r w:rsidR="00C44FD5">
        <w:rPr>
          <w:sz w:val="23"/>
          <w:szCs w:val="23"/>
        </w:rPr>
        <w:t xml:space="preserve">/Committee creation </w:t>
      </w:r>
    </w:p>
    <w:p w14:paraId="2E25D0F3" w14:textId="77777777" w:rsidR="00351A81" w:rsidRPr="00A80D1C" w:rsidRDefault="00351A81" w:rsidP="00ED31F6">
      <w:pPr>
        <w:contextualSpacing/>
        <w:rPr>
          <w:sz w:val="23"/>
          <w:szCs w:val="23"/>
        </w:rPr>
      </w:pPr>
    </w:p>
    <w:bookmarkEnd w:id="1"/>
    <w:p w14:paraId="11C43497" w14:textId="0BB9B40B" w:rsidR="00DC49FD" w:rsidRPr="00A80D1C" w:rsidRDefault="007F2285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3"/>
          <w:szCs w:val="23"/>
        </w:rPr>
      </w:pPr>
      <w:r w:rsidRPr="00A80D1C">
        <w:rPr>
          <w:sz w:val="23"/>
          <w:szCs w:val="23"/>
        </w:rPr>
        <w:t>D</w:t>
      </w:r>
      <w:r w:rsidR="00B6029A" w:rsidRPr="00A80D1C">
        <w:rPr>
          <w:sz w:val="23"/>
          <w:szCs w:val="23"/>
        </w:rPr>
        <w:t>ISCUSSION</w:t>
      </w:r>
    </w:p>
    <w:p w14:paraId="2D020F14" w14:textId="71947C7B" w:rsidR="0021523A" w:rsidRDefault="0021523A" w:rsidP="00075C53">
      <w:pPr>
        <w:pStyle w:val="ListParagraph"/>
        <w:numPr>
          <w:ilvl w:val="1"/>
          <w:numId w:val="2"/>
        </w:numPr>
        <w:tabs>
          <w:tab w:val="left" w:pos="1440"/>
        </w:tabs>
        <w:contextualSpacing/>
        <w:rPr>
          <w:sz w:val="23"/>
          <w:szCs w:val="23"/>
        </w:rPr>
      </w:pPr>
      <w:r>
        <w:rPr>
          <w:sz w:val="23"/>
          <w:szCs w:val="23"/>
        </w:rPr>
        <w:t>Ritz Cultural Center progress update—presentation by Mr. Gene Dunwoody</w:t>
      </w:r>
    </w:p>
    <w:p w14:paraId="34965B8E" w14:textId="6F1C29D0" w:rsidR="0021523A" w:rsidRPr="0021523A" w:rsidRDefault="0021523A" w:rsidP="0021523A">
      <w:pPr>
        <w:pStyle w:val="ListParagraph"/>
        <w:numPr>
          <w:ilvl w:val="1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Administrative Historic Review Report </w:t>
      </w:r>
    </w:p>
    <w:p w14:paraId="388C713B" w14:textId="3A55B785" w:rsidR="0030019D" w:rsidRPr="00A80D1C" w:rsidRDefault="00FB410D" w:rsidP="000012BC">
      <w:pPr>
        <w:pStyle w:val="ListParagraph"/>
        <w:numPr>
          <w:ilvl w:val="1"/>
          <w:numId w:val="2"/>
        </w:numPr>
        <w:tabs>
          <w:tab w:val="left" w:pos="1440"/>
        </w:tabs>
        <w:contextualSpacing/>
        <w:rPr>
          <w:sz w:val="23"/>
          <w:szCs w:val="23"/>
        </w:rPr>
      </w:pPr>
      <w:r w:rsidRPr="00A80D1C">
        <w:rPr>
          <w:sz w:val="23"/>
          <w:szCs w:val="23"/>
        </w:rPr>
        <w:t xml:space="preserve">HPC </w:t>
      </w:r>
      <w:r w:rsidR="002B11BF" w:rsidRPr="00A80D1C">
        <w:rPr>
          <w:sz w:val="23"/>
          <w:szCs w:val="23"/>
        </w:rPr>
        <w:t>Commission Items</w:t>
      </w:r>
    </w:p>
    <w:p w14:paraId="66A75418" w14:textId="5694E868" w:rsidR="00787A6C" w:rsidRPr="00A80D1C" w:rsidRDefault="0077529C" w:rsidP="000012BC">
      <w:pPr>
        <w:pStyle w:val="ListParagraph"/>
        <w:numPr>
          <w:ilvl w:val="3"/>
          <w:numId w:val="2"/>
        </w:numPr>
        <w:tabs>
          <w:tab w:val="left" w:pos="1440"/>
        </w:tabs>
        <w:contextualSpacing/>
        <w:rPr>
          <w:sz w:val="23"/>
          <w:szCs w:val="23"/>
        </w:rPr>
      </w:pPr>
      <w:r w:rsidRPr="00A80D1C">
        <w:rPr>
          <w:sz w:val="23"/>
          <w:szCs w:val="23"/>
        </w:rPr>
        <w:t>Update on</w:t>
      </w:r>
      <w:r w:rsidR="0046314D" w:rsidRPr="00A80D1C">
        <w:rPr>
          <w:sz w:val="23"/>
          <w:szCs w:val="23"/>
        </w:rPr>
        <w:t xml:space="preserve"> the list of</w:t>
      </w:r>
      <w:r w:rsidRPr="00A80D1C">
        <w:rPr>
          <w:sz w:val="23"/>
          <w:szCs w:val="23"/>
        </w:rPr>
        <w:t xml:space="preserve"> </w:t>
      </w:r>
      <w:r w:rsidR="0046314D" w:rsidRPr="00A80D1C">
        <w:rPr>
          <w:sz w:val="23"/>
          <w:szCs w:val="23"/>
        </w:rPr>
        <w:t>current code reports</w:t>
      </w:r>
      <w:r w:rsidR="00304542" w:rsidRPr="00A80D1C">
        <w:rPr>
          <w:sz w:val="23"/>
          <w:szCs w:val="23"/>
        </w:rPr>
        <w:t xml:space="preserve"> </w:t>
      </w:r>
      <w:r w:rsidR="00C44FD5">
        <w:rPr>
          <w:sz w:val="23"/>
          <w:szCs w:val="23"/>
        </w:rPr>
        <w:t>(December 2025 List)</w:t>
      </w:r>
    </w:p>
    <w:p w14:paraId="66584544" w14:textId="77777777" w:rsidR="00DD39D5" w:rsidRPr="00DD39D5" w:rsidRDefault="00DD39D5" w:rsidP="00DD39D5">
      <w:pPr>
        <w:pStyle w:val="ListParagraph"/>
        <w:tabs>
          <w:tab w:val="left" w:pos="1440"/>
        </w:tabs>
        <w:ind w:left="1800" w:firstLine="0"/>
        <w:contextualSpacing/>
        <w:rPr>
          <w:sz w:val="23"/>
          <w:szCs w:val="23"/>
        </w:rPr>
      </w:pPr>
      <w:bookmarkStart w:id="3" w:name="_Hlk68866242"/>
    </w:p>
    <w:p w14:paraId="00E7B4B2" w14:textId="38AD31B5" w:rsidR="00711992" w:rsidRDefault="003F194B" w:rsidP="00B51F23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3"/>
          <w:szCs w:val="23"/>
        </w:rPr>
      </w:pPr>
      <w:r w:rsidRPr="00A80D1C">
        <w:rPr>
          <w:sz w:val="23"/>
          <w:szCs w:val="23"/>
        </w:rPr>
        <w:t>ADJOURNMENT</w:t>
      </w:r>
      <w:r w:rsidR="00611BC4" w:rsidRPr="00A80D1C">
        <w:rPr>
          <w:sz w:val="23"/>
          <w:szCs w:val="23"/>
        </w:rPr>
        <w:tab/>
      </w:r>
    </w:p>
    <w:p w14:paraId="2B0D665F" w14:textId="000133A9" w:rsidR="002278D5" w:rsidRPr="00A80D1C" w:rsidRDefault="002278D5" w:rsidP="002278D5">
      <w:pPr>
        <w:pStyle w:val="ListParagraph"/>
        <w:tabs>
          <w:tab w:val="left" w:pos="1080"/>
        </w:tabs>
        <w:ind w:left="1080" w:firstLine="0"/>
        <w:contextualSpacing/>
        <w:rPr>
          <w:sz w:val="23"/>
          <w:szCs w:val="23"/>
        </w:rPr>
      </w:pPr>
      <w:r>
        <w:rPr>
          <w:sz w:val="23"/>
          <w:szCs w:val="23"/>
        </w:rPr>
        <w:t xml:space="preserve">Next meeting: </w:t>
      </w:r>
      <w:r w:rsidR="00C44FD5">
        <w:rPr>
          <w:sz w:val="23"/>
          <w:szCs w:val="23"/>
        </w:rPr>
        <w:t xml:space="preserve">February </w:t>
      </w:r>
      <w:r w:rsidR="00AB3AC3">
        <w:rPr>
          <w:sz w:val="23"/>
          <w:szCs w:val="23"/>
        </w:rPr>
        <w:t>4</w:t>
      </w:r>
      <w:r>
        <w:rPr>
          <w:sz w:val="23"/>
          <w:szCs w:val="23"/>
        </w:rPr>
        <w:t xml:space="preserve">, 2026 </w:t>
      </w:r>
    </w:p>
    <w:p w14:paraId="5CFBB8AB" w14:textId="77777777" w:rsidR="00B51F23" w:rsidRPr="00A80D1C" w:rsidRDefault="00B51F23" w:rsidP="00FA01C4">
      <w:pPr>
        <w:tabs>
          <w:tab w:val="left" w:pos="1080"/>
        </w:tabs>
        <w:contextualSpacing/>
        <w:rPr>
          <w:sz w:val="23"/>
          <w:szCs w:val="23"/>
        </w:rPr>
      </w:pPr>
    </w:p>
    <w:p w14:paraId="2B7248C7" w14:textId="101496BE" w:rsidR="00D37ED0" w:rsidRPr="00A80D1C" w:rsidRDefault="00611BC4" w:rsidP="00711992">
      <w:pPr>
        <w:tabs>
          <w:tab w:val="left" w:pos="1080"/>
        </w:tabs>
        <w:ind w:left="360"/>
        <w:contextualSpacing/>
        <w:rPr>
          <w:sz w:val="23"/>
          <w:szCs w:val="23"/>
        </w:rPr>
      </w:pPr>
      <w:r w:rsidRPr="00A80D1C">
        <w:rPr>
          <w:sz w:val="23"/>
          <w:szCs w:val="23"/>
        </w:rPr>
        <w:tab/>
      </w:r>
    </w:p>
    <w:bookmarkEnd w:id="3"/>
    <w:p w14:paraId="770366E0" w14:textId="39D2A7BC" w:rsidR="001F7736" w:rsidRPr="00A80D1C" w:rsidRDefault="00853C84" w:rsidP="000F4FA0">
      <w:pPr>
        <w:pStyle w:val="BodyText"/>
        <w:spacing w:before="4"/>
        <w:ind w:left="0" w:firstLine="0"/>
        <w:jc w:val="center"/>
        <w:rPr>
          <w:color w:val="FF0000"/>
          <w:sz w:val="23"/>
          <w:szCs w:val="23"/>
        </w:rPr>
      </w:pPr>
      <w:r w:rsidRPr="00A80D1C">
        <w:rPr>
          <w:noProof/>
          <w:color w:val="FF0000"/>
          <w:sz w:val="23"/>
          <w:szCs w:val="23"/>
        </w:rPr>
        <mc:AlternateContent>
          <mc:Choice Requires="wpg">
            <w:drawing>
              <wp:anchor distT="0" distB="0" distL="0" distR="0" simplePos="0" relativeHeight="251657216" behindDoc="1" locked="0" layoutInCell="1" allowOverlap="1" wp14:anchorId="778D7C4A" wp14:editId="45C00A95">
                <wp:simplePos x="0" y="0"/>
                <wp:positionH relativeFrom="page">
                  <wp:posOffset>914400</wp:posOffset>
                </wp:positionH>
                <wp:positionV relativeFrom="paragraph">
                  <wp:posOffset>196215</wp:posOffset>
                </wp:positionV>
                <wp:extent cx="5944870" cy="21590"/>
                <wp:effectExtent l="19050" t="8255" r="17780" b="8255"/>
                <wp:wrapTopAndBottom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21590"/>
                          <a:chOff x="1440" y="309"/>
                          <a:chExt cx="9362" cy="34"/>
                        </a:xfrm>
                      </wpg:grpSpPr>
                      <wps:wsp>
                        <wps:cNvPr id="2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1440" y="325"/>
                            <a:ext cx="9360" cy="0"/>
                          </a:xfrm>
                          <a:prstGeom prst="line">
                            <a:avLst/>
                          </a:prstGeom>
                          <a:noFill/>
                          <a:ln w="20320">
                            <a:solidFill>
                              <a:srgbClr val="9F9F9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440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1440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445" y="314"/>
                            <a:ext cx="9352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9F9F9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0797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0797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440" y="315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0797" y="315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440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440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445" y="340"/>
                            <a:ext cx="9352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E1E1E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0797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0797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CCA8B4" id="Group 2" o:spid="_x0000_s1026" style="position:absolute;margin-left:1in;margin-top:15.45pt;width:468.1pt;height:1.7pt;z-index:-251659264;mso-wrap-distance-left:0;mso-wrap-distance-right:0;mso-position-horizontal-relative:page" coordorigin="1440,309" coordsize="9362,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">
                <v:line id="Line 15" o:spid="_x0000_s1027" style="position:absolute;visibility:visible;mso-wrap-style:square" from="1440,325" to="10800,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" strokecolor="#9f9f9f" strokeweight="1.6pt"/>
                <v:rect id="Rectangle 14" o:spid="_x0000_s1028" style="position:absolute;left:1440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" fillcolor="#9f9f9f" stroked="f"/>
                <v:rect id="Rectangle 13" o:spid="_x0000_s1029" style="position:absolute;left:1440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" fillcolor="#9f9f9f" stroked="f"/>
                <v:line id="Line 12" o:spid="_x0000_s1030" style="position:absolute;visibility:visible;mso-wrap-style:square" from="1445,314" to="10797,3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" strokecolor="#9f9f9f" strokeweight=".24pt"/>
                <v:rect id="Rectangle 11" o:spid="_x0000_s1031" style="position:absolute;left:10797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" fillcolor="#e1e1e1" stroked="f"/>
                <v:rect id="Rectangle 10" o:spid="_x0000_s1032" style="position:absolute;left:10797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" fillcolor="#9f9f9f" stroked="f"/>
                <v:rect id="Rectangle 9" o:spid="_x0000_s1033" style="position:absolute;left:1440;top:315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" fillcolor="#9f9f9f" stroked="f"/>
                <v:rect id="Rectangle 8" o:spid="_x0000_s1034" style="position:absolute;left:10797;top:315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" fillcolor="#e1e1e1" stroked="f"/>
                <v:rect id="Rectangle 7" o:spid="_x0000_s1035" style="position:absolute;left:1440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" fillcolor="#9f9f9f" stroked="f"/>
                <v:rect id="Rectangle 6" o:spid="_x0000_s1036" style="position:absolute;left:1440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" fillcolor="#e1e1e1" stroked="f"/>
                <v:line id="Line 5" o:spid="_x0000_s1037" style="position:absolute;visibility:visible;mso-wrap-style:square" from="1445,340" to="10797,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" strokecolor="#e1e1e1" strokeweight=".24pt"/>
                <v:rect id="Rectangle 4" o:spid="_x0000_s1038" style="position:absolute;left:10797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" fillcolor="#e1e1e1" stroked="f"/>
                <v:rect id="Rectangle 3" o:spid="_x0000_s1039" style="position:absolute;left:10797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" fillcolor="#e1e1e1" stroked="f"/>
                <w10:wrap type="topAndBottom" anchorx="page"/>
              </v:group>
            </w:pict>
          </mc:Fallback>
        </mc:AlternateContent>
      </w:r>
      <w:r w:rsidR="003F194B" w:rsidRPr="00A80D1C">
        <w:rPr>
          <w:color w:val="FF0000"/>
          <w:sz w:val="23"/>
          <w:szCs w:val="23"/>
        </w:rPr>
        <w:t>Agenda Subject to Change</w:t>
      </w:r>
      <w:bookmarkEnd w:id="0"/>
    </w:p>
    <w:sectPr w:rsidR="001F7736" w:rsidRPr="00A80D1C" w:rsidSect="003D5830">
      <w:headerReference w:type="default" r:id="rId10"/>
      <w:type w:val="continuous"/>
      <w:pgSz w:w="12240" w:h="15840"/>
      <w:pgMar w:top="210" w:right="1240" w:bottom="280" w:left="1200" w:header="432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24460A" w14:textId="77777777" w:rsidR="00A1799A" w:rsidRPr="005820B8" w:rsidRDefault="00A1799A" w:rsidP="00FA354D">
      <w:r w:rsidRPr="005820B8">
        <w:separator/>
      </w:r>
    </w:p>
  </w:endnote>
  <w:endnote w:type="continuationSeparator" w:id="0">
    <w:p w14:paraId="339F9D15" w14:textId="77777777" w:rsidR="00A1799A" w:rsidRPr="005820B8" w:rsidRDefault="00A1799A" w:rsidP="00FA354D">
      <w:r w:rsidRPr="005820B8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7740B8" w14:textId="77777777" w:rsidR="00A1799A" w:rsidRPr="005820B8" w:rsidRDefault="00A1799A" w:rsidP="00FA354D">
      <w:r w:rsidRPr="005820B8">
        <w:separator/>
      </w:r>
    </w:p>
  </w:footnote>
  <w:footnote w:type="continuationSeparator" w:id="0">
    <w:p w14:paraId="5E078F85" w14:textId="77777777" w:rsidR="00A1799A" w:rsidRPr="005820B8" w:rsidRDefault="00A1799A" w:rsidP="00FA354D">
      <w:r w:rsidRPr="005820B8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99103" w14:textId="70CA98E8" w:rsidR="00FA354D" w:rsidRPr="005820B8" w:rsidRDefault="001A5840" w:rsidP="00FA354D">
    <w:pPr>
      <w:pStyle w:val="Header"/>
      <w:jc w:val="center"/>
    </w:pPr>
    <w:r>
      <w:rPr>
        <w:noProof/>
      </w:rPr>
      <w:drawing>
        <wp:inline distT="0" distB="0" distL="0" distR="0" wp14:anchorId="3197D050" wp14:editId="732BC251">
          <wp:extent cx="2475230" cy="1213485"/>
          <wp:effectExtent l="0" t="0" r="1270" b="5715"/>
          <wp:docPr id="607951480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5230" cy="1213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48F4"/>
    <w:multiLevelType w:val="hybridMultilevel"/>
    <w:tmpl w:val="48AEB318"/>
    <w:lvl w:ilvl="0" w:tplc="8BC0D7D6">
      <w:start w:val="1"/>
      <w:numFmt w:val="upperRoman"/>
      <w:lvlText w:val="%1."/>
      <w:lvlJc w:val="left"/>
      <w:pPr>
        <w:ind w:left="960" w:hanging="524"/>
        <w:jc w:val="right"/>
      </w:pPr>
      <w:rPr>
        <w:rFonts w:ascii="Tahoma" w:eastAsia="Tahoma" w:hAnsi="Tahoma" w:cs="Tahoma" w:hint="default"/>
        <w:spacing w:val="-4"/>
        <w:w w:val="100"/>
        <w:sz w:val="24"/>
        <w:szCs w:val="24"/>
        <w:lang w:val="en-US" w:eastAsia="en-US" w:bidi="en-US"/>
      </w:rPr>
    </w:lvl>
    <w:lvl w:ilvl="1" w:tplc="BB58BAC4">
      <w:start w:val="1"/>
      <w:numFmt w:val="upperLetter"/>
      <w:lvlText w:val="%2."/>
      <w:lvlJc w:val="left"/>
      <w:pPr>
        <w:ind w:left="1320" w:hanging="360"/>
      </w:pPr>
      <w:rPr>
        <w:rFonts w:ascii="Tahoma" w:eastAsia="Tahoma" w:hAnsi="Tahoma" w:cs="Tahoma" w:hint="default"/>
        <w:spacing w:val="-8"/>
        <w:w w:val="100"/>
        <w:sz w:val="24"/>
        <w:szCs w:val="24"/>
        <w:lang w:val="en-US" w:eastAsia="en-US" w:bidi="en-US"/>
      </w:rPr>
    </w:lvl>
    <w:lvl w:ilvl="2" w:tplc="90D82E08">
      <w:start w:val="1"/>
      <w:numFmt w:val="lowerLetter"/>
      <w:lvlText w:val="%3."/>
      <w:lvlJc w:val="left"/>
      <w:pPr>
        <w:ind w:left="2040" w:hanging="360"/>
      </w:pPr>
      <w:rPr>
        <w:rFonts w:ascii="Tahoma" w:eastAsia="Tahoma" w:hAnsi="Tahoma" w:cs="Tahoma" w:hint="default"/>
        <w:spacing w:val="-2"/>
        <w:w w:val="100"/>
        <w:sz w:val="24"/>
        <w:szCs w:val="24"/>
        <w:lang w:val="en-US" w:eastAsia="en-US" w:bidi="en-US"/>
      </w:rPr>
    </w:lvl>
    <w:lvl w:ilvl="3" w:tplc="74821ACC">
      <w:start w:val="1"/>
      <w:numFmt w:val="lowerRoman"/>
      <w:lvlText w:val="%4."/>
      <w:lvlJc w:val="left"/>
      <w:pPr>
        <w:ind w:left="2761" w:hanging="308"/>
      </w:pPr>
      <w:rPr>
        <w:rFonts w:ascii="Tahoma" w:eastAsia="Tahoma" w:hAnsi="Tahoma" w:cs="Tahoma" w:hint="default"/>
        <w:spacing w:val="-3"/>
        <w:w w:val="100"/>
        <w:sz w:val="24"/>
        <w:szCs w:val="24"/>
        <w:lang w:val="en-US" w:eastAsia="en-US" w:bidi="en-US"/>
      </w:rPr>
    </w:lvl>
    <w:lvl w:ilvl="4" w:tplc="445E19E0">
      <w:numFmt w:val="bullet"/>
      <w:lvlText w:val="•"/>
      <w:lvlJc w:val="left"/>
      <w:pPr>
        <w:ind w:left="3765" w:hanging="308"/>
      </w:pPr>
      <w:rPr>
        <w:rFonts w:hint="default"/>
        <w:lang w:val="en-US" w:eastAsia="en-US" w:bidi="en-US"/>
      </w:rPr>
    </w:lvl>
    <w:lvl w:ilvl="5" w:tplc="F8A811D2">
      <w:numFmt w:val="bullet"/>
      <w:lvlText w:val="•"/>
      <w:lvlJc w:val="left"/>
      <w:pPr>
        <w:ind w:left="4771" w:hanging="308"/>
      </w:pPr>
      <w:rPr>
        <w:rFonts w:hint="default"/>
        <w:lang w:val="en-US" w:eastAsia="en-US" w:bidi="en-US"/>
      </w:rPr>
    </w:lvl>
    <w:lvl w:ilvl="6" w:tplc="FC9818AA">
      <w:numFmt w:val="bullet"/>
      <w:lvlText w:val="•"/>
      <w:lvlJc w:val="left"/>
      <w:pPr>
        <w:ind w:left="5777" w:hanging="308"/>
      </w:pPr>
      <w:rPr>
        <w:rFonts w:hint="default"/>
        <w:lang w:val="en-US" w:eastAsia="en-US" w:bidi="en-US"/>
      </w:rPr>
    </w:lvl>
    <w:lvl w:ilvl="7" w:tplc="872AFD4A">
      <w:numFmt w:val="bullet"/>
      <w:lvlText w:val="•"/>
      <w:lvlJc w:val="left"/>
      <w:pPr>
        <w:ind w:left="6782" w:hanging="308"/>
      </w:pPr>
      <w:rPr>
        <w:rFonts w:hint="default"/>
        <w:lang w:val="en-US" w:eastAsia="en-US" w:bidi="en-US"/>
      </w:rPr>
    </w:lvl>
    <w:lvl w:ilvl="8" w:tplc="836674D2">
      <w:numFmt w:val="bullet"/>
      <w:lvlText w:val="•"/>
      <w:lvlJc w:val="left"/>
      <w:pPr>
        <w:ind w:left="7788" w:hanging="308"/>
      </w:pPr>
      <w:rPr>
        <w:rFonts w:hint="default"/>
        <w:lang w:val="en-US" w:eastAsia="en-US" w:bidi="en-US"/>
      </w:rPr>
    </w:lvl>
  </w:abstractNum>
  <w:abstractNum w:abstractNumId="1" w15:restartNumberingAfterBreak="0">
    <w:nsid w:val="189E20D3"/>
    <w:multiLevelType w:val="hybridMultilevel"/>
    <w:tmpl w:val="9B9AD086"/>
    <w:lvl w:ilvl="0" w:tplc="9F1EB6D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57D0B55"/>
    <w:multiLevelType w:val="hybridMultilevel"/>
    <w:tmpl w:val="13C4A126"/>
    <w:lvl w:ilvl="0" w:tplc="1972A02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D8A5CA3"/>
    <w:multiLevelType w:val="hybridMultilevel"/>
    <w:tmpl w:val="6940378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4FB175FD"/>
    <w:multiLevelType w:val="hybridMultilevel"/>
    <w:tmpl w:val="AAFC0B72"/>
    <w:lvl w:ilvl="0" w:tplc="09962E0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511255D8"/>
    <w:multiLevelType w:val="hybridMultilevel"/>
    <w:tmpl w:val="F236AA40"/>
    <w:lvl w:ilvl="0" w:tplc="1F5A17F8">
      <w:start w:val="1"/>
      <w:numFmt w:val="upperRoman"/>
      <w:lvlText w:val="%1."/>
      <w:lvlJc w:val="left"/>
      <w:pPr>
        <w:ind w:left="1080" w:hanging="720"/>
      </w:pPr>
      <w:rPr>
        <w:rFonts w:ascii="Tahoma" w:eastAsia="Tahoma" w:hAnsi="Tahoma" w:cs="Tahoma" w:hint="default"/>
        <w:spacing w:val="-4"/>
        <w:w w:val="100"/>
        <w:sz w:val="24"/>
        <w:szCs w:val="24"/>
        <w:lang w:val="en-US" w:eastAsia="en-US" w:bidi="en-US"/>
      </w:rPr>
    </w:lvl>
    <w:lvl w:ilvl="1" w:tplc="84CC012A">
      <w:start w:val="1"/>
      <w:numFmt w:val="upperLetter"/>
      <w:lvlText w:val="%2."/>
      <w:lvlJc w:val="left"/>
      <w:pPr>
        <w:ind w:left="1440" w:hanging="360"/>
      </w:pPr>
      <w:rPr>
        <w:rFonts w:ascii="Tahoma" w:eastAsia="Tahoma" w:hAnsi="Tahoma" w:cs="Tahoma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BC2C55E">
      <w:start w:val="1"/>
      <w:numFmt w:val="decimal"/>
      <w:lvlText w:val="%4."/>
      <w:lvlJc w:val="left"/>
      <w:pPr>
        <w:ind w:left="1800" w:hanging="360"/>
      </w:pPr>
      <w:rPr>
        <w:i w:val="0"/>
        <w:iCs w:val="0"/>
      </w:rPr>
    </w:lvl>
    <w:lvl w:ilvl="4" w:tplc="CBFC1F52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C5717B"/>
    <w:multiLevelType w:val="hybridMultilevel"/>
    <w:tmpl w:val="9A9E0B3C"/>
    <w:lvl w:ilvl="0" w:tplc="957652E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36D200F"/>
    <w:multiLevelType w:val="hybridMultilevel"/>
    <w:tmpl w:val="F6F012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A86A49"/>
    <w:multiLevelType w:val="hybridMultilevel"/>
    <w:tmpl w:val="D34EEA34"/>
    <w:lvl w:ilvl="0" w:tplc="856E429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1447FDF"/>
    <w:multiLevelType w:val="hybridMultilevel"/>
    <w:tmpl w:val="533EF1E8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A946420"/>
    <w:multiLevelType w:val="hybridMultilevel"/>
    <w:tmpl w:val="C2A48D52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913780957">
    <w:abstractNumId w:val="0"/>
  </w:num>
  <w:num w:numId="2" w16cid:durableId="1699312278">
    <w:abstractNumId w:val="5"/>
  </w:num>
  <w:num w:numId="3" w16cid:durableId="2122331547">
    <w:abstractNumId w:val="5"/>
    <w:lvlOverride w:ilvl="0">
      <w:lvl w:ilvl="0" w:tplc="1F5A17F8">
        <w:start w:val="1"/>
        <w:numFmt w:val="lowerLetter"/>
        <w:lvlText w:val="%1."/>
        <w:lvlJc w:val="left"/>
        <w:pPr>
          <w:ind w:left="1368" w:hanging="288"/>
        </w:pPr>
        <w:rPr>
          <w:rFonts w:hint="default"/>
        </w:rPr>
      </w:lvl>
    </w:lvlOverride>
    <w:lvlOverride w:ilvl="1">
      <w:lvl w:ilvl="1" w:tplc="84CC012A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" w16cid:durableId="377513736">
    <w:abstractNumId w:val="5"/>
    <w:lvlOverride w:ilvl="0">
      <w:lvl w:ilvl="0" w:tplc="1F5A17F8">
        <w:start w:val="1"/>
        <w:numFmt w:val="upperRoman"/>
        <w:lvlText w:val="%1."/>
        <w:lvlJc w:val="left"/>
        <w:pPr>
          <w:ind w:left="720" w:hanging="360"/>
        </w:pPr>
        <w:rPr>
          <w:rFonts w:ascii="Tahoma" w:eastAsia="Tahoma" w:hAnsi="Tahoma" w:cs="Tahoma" w:hint="default"/>
          <w:spacing w:val="-4"/>
          <w:w w:val="100"/>
          <w:sz w:val="24"/>
          <w:szCs w:val="24"/>
        </w:rPr>
      </w:lvl>
    </w:lvlOverride>
    <w:lvlOverride w:ilvl="1">
      <w:lvl w:ilvl="1" w:tplc="84CC012A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5" w16cid:durableId="2021195888">
    <w:abstractNumId w:val="5"/>
    <w:lvlOverride w:ilvl="0">
      <w:lvl w:ilvl="0" w:tplc="1F5A17F8">
        <w:start w:val="1"/>
        <w:numFmt w:val="upperRoman"/>
        <w:lvlText w:val="%1."/>
        <w:lvlJc w:val="left"/>
        <w:pPr>
          <w:ind w:left="1080" w:hanging="720"/>
        </w:pPr>
        <w:rPr>
          <w:rFonts w:ascii="Tahoma" w:eastAsia="Tahoma" w:hAnsi="Tahoma" w:cs="Tahoma" w:hint="default"/>
          <w:spacing w:val="-4"/>
          <w:w w:val="100"/>
          <w:sz w:val="24"/>
          <w:szCs w:val="24"/>
        </w:rPr>
      </w:lvl>
    </w:lvlOverride>
    <w:lvlOverride w:ilvl="1">
      <w:lvl w:ilvl="1" w:tplc="84CC012A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6" w16cid:durableId="2122800101">
    <w:abstractNumId w:val="1"/>
  </w:num>
  <w:num w:numId="7" w16cid:durableId="2084598213">
    <w:abstractNumId w:val="6"/>
  </w:num>
  <w:num w:numId="8" w16cid:durableId="220483174">
    <w:abstractNumId w:val="8"/>
  </w:num>
  <w:num w:numId="9" w16cid:durableId="1313028162">
    <w:abstractNumId w:val="7"/>
  </w:num>
  <w:num w:numId="10" w16cid:durableId="38289512">
    <w:abstractNumId w:val="2"/>
  </w:num>
  <w:num w:numId="11" w16cid:durableId="162635015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6345727">
    <w:abstractNumId w:val="9"/>
  </w:num>
  <w:num w:numId="13" w16cid:durableId="368383936">
    <w:abstractNumId w:val="3"/>
  </w:num>
  <w:num w:numId="14" w16cid:durableId="1026294202">
    <w:abstractNumId w:val="10"/>
  </w:num>
  <w:num w:numId="15" w16cid:durableId="877746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zMxMzSzNDU2sTRX0lEKTi0uzszPAykwrAUAmErwziwAAAA="/>
  </w:docVars>
  <w:rsids>
    <w:rsidRoot w:val="00D37ED0"/>
    <w:rsid w:val="000012BC"/>
    <w:rsid w:val="000248AE"/>
    <w:rsid w:val="000329B9"/>
    <w:rsid w:val="00036CE7"/>
    <w:rsid w:val="000434D0"/>
    <w:rsid w:val="00045DF7"/>
    <w:rsid w:val="00045F5C"/>
    <w:rsid w:val="00047077"/>
    <w:rsid w:val="00050246"/>
    <w:rsid w:val="000607DF"/>
    <w:rsid w:val="00064BA8"/>
    <w:rsid w:val="00074FA4"/>
    <w:rsid w:val="00075C53"/>
    <w:rsid w:val="00080A51"/>
    <w:rsid w:val="00081B87"/>
    <w:rsid w:val="00085910"/>
    <w:rsid w:val="0008595E"/>
    <w:rsid w:val="00091E7E"/>
    <w:rsid w:val="0009562C"/>
    <w:rsid w:val="000A006C"/>
    <w:rsid w:val="000A7FDC"/>
    <w:rsid w:val="000B0AE3"/>
    <w:rsid w:val="000B355B"/>
    <w:rsid w:val="000B42D3"/>
    <w:rsid w:val="000C06C7"/>
    <w:rsid w:val="000E0372"/>
    <w:rsid w:val="000E2014"/>
    <w:rsid w:val="000F3356"/>
    <w:rsid w:val="000F4FA0"/>
    <w:rsid w:val="001028E1"/>
    <w:rsid w:val="0010326C"/>
    <w:rsid w:val="00117FC0"/>
    <w:rsid w:val="00121D14"/>
    <w:rsid w:val="00134D38"/>
    <w:rsid w:val="00143185"/>
    <w:rsid w:val="001478A2"/>
    <w:rsid w:val="0015089F"/>
    <w:rsid w:val="00150FDE"/>
    <w:rsid w:val="001526B7"/>
    <w:rsid w:val="00164718"/>
    <w:rsid w:val="001678D5"/>
    <w:rsid w:val="00174FB3"/>
    <w:rsid w:val="0017532B"/>
    <w:rsid w:val="001A5840"/>
    <w:rsid w:val="001A6667"/>
    <w:rsid w:val="001C0C18"/>
    <w:rsid w:val="001D4937"/>
    <w:rsid w:val="001D72B5"/>
    <w:rsid w:val="001E0083"/>
    <w:rsid w:val="001E5D3C"/>
    <w:rsid w:val="001F7736"/>
    <w:rsid w:val="00204378"/>
    <w:rsid w:val="00211460"/>
    <w:rsid w:val="002115B5"/>
    <w:rsid w:val="00213D79"/>
    <w:rsid w:val="0021523A"/>
    <w:rsid w:val="002157AE"/>
    <w:rsid w:val="00217EDC"/>
    <w:rsid w:val="0022255A"/>
    <w:rsid w:val="002278D5"/>
    <w:rsid w:val="002421F9"/>
    <w:rsid w:val="00242336"/>
    <w:rsid w:val="0024695B"/>
    <w:rsid w:val="002508C9"/>
    <w:rsid w:val="00256DB7"/>
    <w:rsid w:val="00257F71"/>
    <w:rsid w:val="002616DF"/>
    <w:rsid w:val="00263EEF"/>
    <w:rsid w:val="0027241E"/>
    <w:rsid w:val="00273F48"/>
    <w:rsid w:val="00275DAA"/>
    <w:rsid w:val="00280F86"/>
    <w:rsid w:val="00282B3A"/>
    <w:rsid w:val="002859D6"/>
    <w:rsid w:val="00286351"/>
    <w:rsid w:val="0029385D"/>
    <w:rsid w:val="00293871"/>
    <w:rsid w:val="00294BDF"/>
    <w:rsid w:val="002A25CF"/>
    <w:rsid w:val="002A5091"/>
    <w:rsid w:val="002A79B8"/>
    <w:rsid w:val="002B11BF"/>
    <w:rsid w:val="002B7B52"/>
    <w:rsid w:val="002D582E"/>
    <w:rsid w:val="002E17BB"/>
    <w:rsid w:val="002E65D2"/>
    <w:rsid w:val="002F12DA"/>
    <w:rsid w:val="002F2470"/>
    <w:rsid w:val="0030019D"/>
    <w:rsid w:val="00300D15"/>
    <w:rsid w:val="00304542"/>
    <w:rsid w:val="0030790A"/>
    <w:rsid w:val="003240DB"/>
    <w:rsid w:val="00330C8A"/>
    <w:rsid w:val="00332EBA"/>
    <w:rsid w:val="00336570"/>
    <w:rsid w:val="00351A81"/>
    <w:rsid w:val="00356974"/>
    <w:rsid w:val="00360074"/>
    <w:rsid w:val="00364229"/>
    <w:rsid w:val="00382D02"/>
    <w:rsid w:val="0038357F"/>
    <w:rsid w:val="00387491"/>
    <w:rsid w:val="00392B29"/>
    <w:rsid w:val="00395003"/>
    <w:rsid w:val="003978A0"/>
    <w:rsid w:val="003A229E"/>
    <w:rsid w:val="003A7253"/>
    <w:rsid w:val="003B79ED"/>
    <w:rsid w:val="003C223A"/>
    <w:rsid w:val="003C2DA7"/>
    <w:rsid w:val="003D5830"/>
    <w:rsid w:val="003D5E0C"/>
    <w:rsid w:val="003E4320"/>
    <w:rsid w:val="003E5AC2"/>
    <w:rsid w:val="003F114A"/>
    <w:rsid w:val="003F194B"/>
    <w:rsid w:val="003F6698"/>
    <w:rsid w:val="003F6BFD"/>
    <w:rsid w:val="00406A23"/>
    <w:rsid w:val="004109FF"/>
    <w:rsid w:val="00411452"/>
    <w:rsid w:val="0041186D"/>
    <w:rsid w:val="004167B3"/>
    <w:rsid w:val="00430563"/>
    <w:rsid w:val="00436BC9"/>
    <w:rsid w:val="00443311"/>
    <w:rsid w:val="0045297F"/>
    <w:rsid w:val="00452B98"/>
    <w:rsid w:val="00454061"/>
    <w:rsid w:val="00454EB1"/>
    <w:rsid w:val="00462648"/>
    <w:rsid w:val="00462BCE"/>
    <w:rsid w:val="0046314D"/>
    <w:rsid w:val="00464374"/>
    <w:rsid w:val="004676C0"/>
    <w:rsid w:val="00470950"/>
    <w:rsid w:val="00471F9A"/>
    <w:rsid w:val="00475134"/>
    <w:rsid w:val="00475A06"/>
    <w:rsid w:val="004769ED"/>
    <w:rsid w:val="0047741C"/>
    <w:rsid w:val="00481D4C"/>
    <w:rsid w:val="004A256F"/>
    <w:rsid w:val="004A2A7E"/>
    <w:rsid w:val="004B479D"/>
    <w:rsid w:val="004B68B5"/>
    <w:rsid w:val="004B73DC"/>
    <w:rsid w:val="004C6B19"/>
    <w:rsid w:val="004D1F2C"/>
    <w:rsid w:val="004E1962"/>
    <w:rsid w:val="004E570D"/>
    <w:rsid w:val="004F47A8"/>
    <w:rsid w:val="00515DE0"/>
    <w:rsid w:val="00517C6B"/>
    <w:rsid w:val="00520327"/>
    <w:rsid w:val="0052176B"/>
    <w:rsid w:val="0052290B"/>
    <w:rsid w:val="005250B1"/>
    <w:rsid w:val="00526EDC"/>
    <w:rsid w:val="005345CA"/>
    <w:rsid w:val="00536488"/>
    <w:rsid w:val="00537A94"/>
    <w:rsid w:val="0054073E"/>
    <w:rsid w:val="00540E91"/>
    <w:rsid w:val="00543AB6"/>
    <w:rsid w:val="0056269D"/>
    <w:rsid w:val="00570CE1"/>
    <w:rsid w:val="00576D97"/>
    <w:rsid w:val="005820B8"/>
    <w:rsid w:val="00586AC2"/>
    <w:rsid w:val="00590343"/>
    <w:rsid w:val="005A336E"/>
    <w:rsid w:val="005B33BF"/>
    <w:rsid w:val="005B3E6A"/>
    <w:rsid w:val="005B781C"/>
    <w:rsid w:val="005D3688"/>
    <w:rsid w:val="005D520E"/>
    <w:rsid w:val="005E1C4C"/>
    <w:rsid w:val="005E40DC"/>
    <w:rsid w:val="005E52B0"/>
    <w:rsid w:val="005E5BB9"/>
    <w:rsid w:val="005E6BA9"/>
    <w:rsid w:val="005F5104"/>
    <w:rsid w:val="005F634D"/>
    <w:rsid w:val="00611BC4"/>
    <w:rsid w:val="00613557"/>
    <w:rsid w:val="00615353"/>
    <w:rsid w:val="006457EE"/>
    <w:rsid w:val="00650754"/>
    <w:rsid w:val="00651E1A"/>
    <w:rsid w:val="00653944"/>
    <w:rsid w:val="00654764"/>
    <w:rsid w:val="00662626"/>
    <w:rsid w:val="0066403C"/>
    <w:rsid w:val="00664EA8"/>
    <w:rsid w:val="006724C4"/>
    <w:rsid w:val="006773B9"/>
    <w:rsid w:val="00682B09"/>
    <w:rsid w:val="00694AB9"/>
    <w:rsid w:val="006A306E"/>
    <w:rsid w:val="006A3ECE"/>
    <w:rsid w:val="006B70CC"/>
    <w:rsid w:val="006B7B51"/>
    <w:rsid w:val="006C38EC"/>
    <w:rsid w:val="006D095A"/>
    <w:rsid w:val="006D2DA8"/>
    <w:rsid w:val="006F057A"/>
    <w:rsid w:val="006F1996"/>
    <w:rsid w:val="00707ACE"/>
    <w:rsid w:val="00711992"/>
    <w:rsid w:val="007127DA"/>
    <w:rsid w:val="00716735"/>
    <w:rsid w:val="00731183"/>
    <w:rsid w:val="00733D95"/>
    <w:rsid w:val="00737BB1"/>
    <w:rsid w:val="00746D6C"/>
    <w:rsid w:val="00747C59"/>
    <w:rsid w:val="00770080"/>
    <w:rsid w:val="007707CF"/>
    <w:rsid w:val="0077529C"/>
    <w:rsid w:val="007753C4"/>
    <w:rsid w:val="00777648"/>
    <w:rsid w:val="007778CA"/>
    <w:rsid w:val="00787A6C"/>
    <w:rsid w:val="007903CD"/>
    <w:rsid w:val="00795691"/>
    <w:rsid w:val="00797BF9"/>
    <w:rsid w:val="007A0F0A"/>
    <w:rsid w:val="007A11FB"/>
    <w:rsid w:val="007A68D0"/>
    <w:rsid w:val="007A6D5F"/>
    <w:rsid w:val="007B5682"/>
    <w:rsid w:val="007C232A"/>
    <w:rsid w:val="007D0D93"/>
    <w:rsid w:val="007D5E21"/>
    <w:rsid w:val="007F1157"/>
    <w:rsid w:val="007F1870"/>
    <w:rsid w:val="007F2285"/>
    <w:rsid w:val="007F3EC4"/>
    <w:rsid w:val="00803F93"/>
    <w:rsid w:val="008063B4"/>
    <w:rsid w:val="00810E17"/>
    <w:rsid w:val="00814430"/>
    <w:rsid w:val="00821215"/>
    <w:rsid w:val="00823534"/>
    <w:rsid w:val="00827062"/>
    <w:rsid w:val="00827CC2"/>
    <w:rsid w:val="00836CF2"/>
    <w:rsid w:val="0084510E"/>
    <w:rsid w:val="00847A1A"/>
    <w:rsid w:val="008506B4"/>
    <w:rsid w:val="008514F5"/>
    <w:rsid w:val="00853535"/>
    <w:rsid w:val="00853C84"/>
    <w:rsid w:val="00857777"/>
    <w:rsid w:val="008630F8"/>
    <w:rsid w:val="008705C3"/>
    <w:rsid w:val="0087140D"/>
    <w:rsid w:val="0087681C"/>
    <w:rsid w:val="008814B1"/>
    <w:rsid w:val="008821DA"/>
    <w:rsid w:val="00886B4A"/>
    <w:rsid w:val="00890EF9"/>
    <w:rsid w:val="00895F01"/>
    <w:rsid w:val="00896052"/>
    <w:rsid w:val="008A1703"/>
    <w:rsid w:val="008B094C"/>
    <w:rsid w:val="008B5EEA"/>
    <w:rsid w:val="008C0FF6"/>
    <w:rsid w:val="008C12C6"/>
    <w:rsid w:val="008C55CD"/>
    <w:rsid w:val="008C71EA"/>
    <w:rsid w:val="008D03F1"/>
    <w:rsid w:val="008D5889"/>
    <w:rsid w:val="008D76DD"/>
    <w:rsid w:val="008E0066"/>
    <w:rsid w:val="008E05F5"/>
    <w:rsid w:val="00903F73"/>
    <w:rsid w:val="009067BE"/>
    <w:rsid w:val="00911A54"/>
    <w:rsid w:val="00913890"/>
    <w:rsid w:val="00921202"/>
    <w:rsid w:val="009255C8"/>
    <w:rsid w:val="0093077C"/>
    <w:rsid w:val="00941B4D"/>
    <w:rsid w:val="009439C0"/>
    <w:rsid w:val="0094442F"/>
    <w:rsid w:val="00952052"/>
    <w:rsid w:val="00954535"/>
    <w:rsid w:val="00966F04"/>
    <w:rsid w:val="0097240F"/>
    <w:rsid w:val="00972FC7"/>
    <w:rsid w:val="00977B03"/>
    <w:rsid w:val="00986F5E"/>
    <w:rsid w:val="00993E63"/>
    <w:rsid w:val="009949F4"/>
    <w:rsid w:val="009A24F7"/>
    <w:rsid w:val="009A6603"/>
    <w:rsid w:val="009A72CA"/>
    <w:rsid w:val="009B5ABA"/>
    <w:rsid w:val="009B6AA4"/>
    <w:rsid w:val="009C210D"/>
    <w:rsid w:val="009C3135"/>
    <w:rsid w:val="009C7329"/>
    <w:rsid w:val="009D0FAA"/>
    <w:rsid w:val="009D42F2"/>
    <w:rsid w:val="009F1916"/>
    <w:rsid w:val="00A073BB"/>
    <w:rsid w:val="00A14398"/>
    <w:rsid w:val="00A15734"/>
    <w:rsid w:val="00A15E3B"/>
    <w:rsid w:val="00A15F21"/>
    <w:rsid w:val="00A1799A"/>
    <w:rsid w:val="00A2304D"/>
    <w:rsid w:val="00A23CFB"/>
    <w:rsid w:val="00A3668F"/>
    <w:rsid w:val="00A367C0"/>
    <w:rsid w:val="00A46E77"/>
    <w:rsid w:val="00A47612"/>
    <w:rsid w:val="00A54302"/>
    <w:rsid w:val="00A747E6"/>
    <w:rsid w:val="00A76933"/>
    <w:rsid w:val="00A80D1C"/>
    <w:rsid w:val="00A83C04"/>
    <w:rsid w:val="00A84030"/>
    <w:rsid w:val="00A906B0"/>
    <w:rsid w:val="00A93B1A"/>
    <w:rsid w:val="00A95D8A"/>
    <w:rsid w:val="00AA1C49"/>
    <w:rsid w:val="00AA79AC"/>
    <w:rsid w:val="00AA7F9C"/>
    <w:rsid w:val="00AB0444"/>
    <w:rsid w:val="00AB3AC3"/>
    <w:rsid w:val="00AB4550"/>
    <w:rsid w:val="00AB6434"/>
    <w:rsid w:val="00AB726F"/>
    <w:rsid w:val="00AC2692"/>
    <w:rsid w:val="00AD2AD8"/>
    <w:rsid w:val="00AD58C7"/>
    <w:rsid w:val="00AE21D6"/>
    <w:rsid w:val="00B07F33"/>
    <w:rsid w:val="00B15D0A"/>
    <w:rsid w:val="00B16212"/>
    <w:rsid w:val="00B170D4"/>
    <w:rsid w:val="00B17388"/>
    <w:rsid w:val="00B23E99"/>
    <w:rsid w:val="00B46CEF"/>
    <w:rsid w:val="00B50789"/>
    <w:rsid w:val="00B51463"/>
    <w:rsid w:val="00B51F23"/>
    <w:rsid w:val="00B6029A"/>
    <w:rsid w:val="00B67996"/>
    <w:rsid w:val="00B67E14"/>
    <w:rsid w:val="00B836B1"/>
    <w:rsid w:val="00B91B2F"/>
    <w:rsid w:val="00B97DB1"/>
    <w:rsid w:val="00BA584C"/>
    <w:rsid w:val="00BB7BF8"/>
    <w:rsid w:val="00BC203D"/>
    <w:rsid w:val="00BC29E0"/>
    <w:rsid w:val="00BD5468"/>
    <w:rsid w:val="00BD621A"/>
    <w:rsid w:val="00BD66EB"/>
    <w:rsid w:val="00BE14A7"/>
    <w:rsid w:val="00BE32B8"/>
    <w:rsid w:val="00C145EA"/>
    <w:rsid w:val="00C23D7E"/>
    <w:rsid w:val="00C2736E"/>
    <w:rsid w:val="00C31C48"/>
    <w:rsid w:val="00C34CD0"/>
    <w:rsid w:val="00C35DF9"/>
    <w:rsid w:val="00C41E23"/>
    <w:rsid w:val="00C43900"/>
    <w:rsid w:val="00C44FD5"/>
    <w:rsid w:val="00C45D7B"/>
    <w:rsid w:val="00C60A67"/>
    <w:rsid w:val="00C60D8D"/>
    <w:rsid w:val="00C6543C"/>
    <w:rsid w:val="00C67C44"/>
    <w:rsid w:val="00C71FC6"/>
    <w:rsid w:val="00C7432C"/>
    <w:rsid w:val="00C75429"/>
    <w:rsid w:val="00C779B6"/>
    <w:rsid w:val="00C8002A"/>
    <w:rsid w:val="00C818B9"/>
    <w:rsid w:val="00C9119C"/>
    <w:rsid w:val="00CA200E"/>
    <w:rsid w:val="00CA2E2E"/>
    <w:rsid w:val="00CA4101"/>
    <w:rsid w:val="00CA670C"/>
    <w:rsid w:val="00CB6556"/>
    <w:rsid w:val="00CC2709"/>
    <w:rsid w:val="00CC2856"/>
    <w:rsid w:val="00CC5DD4"/>
    <w:rsid w:val="00CC61EC"/>
    <w:rsid w:val="00CC6E71"/>
    <w:rsid w:val="00CE2F4E"/>
    <w:rsid w:val="00CE56B6"/>
    <w:rsid w:val="00CE639B"/>
    <w:rsid w:val="00CF2673"/>
    <w:rsid w:val="00D003AB"/>
    <w:rsid w:val="00D00933"/>
    <w:rsid w:val="00D02675"/>
    <w:rsid w:val="00D10965"/>
    <w:rsid w:val="00D165A6"/>
    <w:rsid w:val="00D3097C"/>
    <w:rsid w:val="00D33BC8"/>
    <w:rsid w:val="00D37ED0"/>
    <w:rsid w:val="00D452AC"/>
    <w:rsid w:val="00D47418"/>
    <w:rsid w:val="00D510DF"/>
    <w:rsid w:val="00D53AE4"/>
    <w:rsid w:val="00D55D27"/>
    <w:rsid w:val="00D57284"/>
    <w:rsid w:val="00D65ED9"/>
    <w:rsid w:val="00D757E4"/>
    <w:rsid w:val="00D8178E"/>
    <w:rsid w:val="00D81FE4"/>
    <w:rsid w:val="00D87865"/>
    <w:rsid w:val="00D909AE"/>
    <w:rsid w:val="00D91EF2"/>
    <w:rsid w:val="00DA66A6"/>
    <w:rsid w:val="00DA7B01"/>
    <w:rsid w:val="00DB15CC"/>
    <w:rsid w:val="00DB1E4A"/>
    <w:rsid w:val="00DB3FCE"/>
    <w:rsid w:val="00DB5BAB"/>
    <w:rsid w:val="00DB5BCC"/>
    <w:rsid w:val="00DC49FD"/>
    <w:rsid w:val="00DC5904"/>
    <w:rsid w:val="00DD39D5"/>
    <w:rsid w:val="00DD40D0"/>
    <w:rsid w:val="00DE1A48"/>
    <w:rsid w:val="00DF2323"/>
    <w:rsid w:val="00DF3740"/>
    <w:rsid w:val="00DF709A"/>
    <w:rsid w:val="00E0586F"/>
    <w:rsid w:val="00E3267D"/>
    <w:rsid w:val="00E352C1"/>
    <w:rsid w:val="00E41C91"/>
    <w:rsid w:val="00E41DEA"/>
    <w:rsid w:val="00E4782A"/>
    <w:rsid w:val="00E53074"/>
    <w:rsid w:val="00E54A1E"/>
    <w:rsid w:val="00E55A2F"/>
    <w:rsid w:val="00E600A1"/>
    <w:rsid w:val="00E70FE1"/>
    <w:rsid w:val="00E84022"/>
    <w:rsid w:val="00E9110D"/>
    <w:rsid w:val="00E97FAE"/>
    <w:rsid w:val="00EA18CE"/>
    <w:rsid w:val="00EA1BA5"/>
    <w:rsid w:val="00EA56FC"/>
    <w:rsid w:val="00EA6034"/>
    <w:rsid w:val="00EB4B7A"/>
    <w:rsid w:val="00EB597C"/>
    <w:rsid w:val="00ED2C2D"/>
    <w:rsid w:val="00ED31F6"/>
    <w:rsid w:val="00ED7656"/>
    <w:rsid w:val="00EE2675"/>
    <w:rsid w:val="00EE7729"/>
    <w:rsid w:val="00EF0101"/>
    <w:rsid w:val="00EF6FD9"/>
    <w:rsid w:val="00F00E99"/>
    <w:rsid w:val="00F0178B"/>
    <w:rsid w:val="00F03EDA"/>
    <w:rsid w:val="00F113C1"/>
    <w:rsid w:val="00F130E7"/>
    <w:rsid w:val="00F1528F"/>
    <w:rsid w:val="00F21156"/>
    <w:rsid w:val="00F31EF6"/>
    <w:rsid w:val="00F3368D"/>
    <w:rsid w:val="00F36C52"/>
    <w:rsid w:val="00F52B30"/>
    <w:rsid w:val="00F70ADC"/>
    <w:rsid w:val="00F82E9F"/>
    <w:rsid w:val="00F924F8"/>
    <w:rsid w:val="00F93FF4"/>
    <w:rsid w:val="00F94451"/>
    <w:rsid w:val="00F95E28"/>
    <w:rsid w:val="00FA01C4"/>
    <w:rsid w:val="00FA2530"/>
    <w:rsid w:val="00FA354D"/>
    <w:rsid w:val="00FA7F8B"/>
    <w:rsid w:val="00FB410D"/>
    <w:rsid w:val="00FB42A3"/>
    <w:rsid w:val="00FB773C"/>
    <w:rsid w:val="00FD0501"/>
    <w:rsid w:val="00FD5409"/>
    <w:rsid w:val="00FD5CB8"/>
    <w:rsid w:val="00FE29D9"/>
    <w:rsid w:val="00FE370F"/>
    <w:rsid w:val="00FE5EEB"/>
    <w:rsid w:val="00FF1688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9D9E9"/>
  <w15:docId w15:val="{7E1A3608-B7F0-4BF7-B530-3B01254AD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60" w:hanging="36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5F5104"/>
    <w:pPr>
      <w:widowControl/>
      <w:autoSpaceDE/>
      <w:autoSpaceDN/>
    </w:pPr>
    <w:rPr>
      <w:rFonts w:ascii="Tahoma" w:eastAsia="Tahoma" w:hAnsi="Tahoma" w:cs="Tahoma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1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104"/>
    <w:rPr>
      <w:rFonts w:ascii="Segoe UI" w:eastAsia="Tahoma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5B3E6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3E6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A35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354D"/>
    <w:rPr>
      <w:rFonts w:ascii="Tahoma" w:eastAsia="Tahoma" w:hAnsi="Tahoma" w:cs="Tahom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A35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354D"/>
    <w:rPr>
      <w:rFonts w:ascii="Tahoma" w:eastAsia="Tahoma" w:hAnsi="Tahoma" w:cs="Tahoma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38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o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zoom.us/j/95219225113?pwd=VU94ZzNpbFdtS2dMN04yUzl1YWx6UT09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61D23A-A563-495B-8B2E-D3D4976F6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6</TotalTime>
  <Pages>1</Pages>
  <Words>203</Words>
  <Characters>1204</Characters>
  <Application>Microsoft Office Word</Application>
  <DocSecurity>0</DocSecurity>
  <Lines>4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ela Panzica</dc:creator>
  <cp:lastModifiedBy>Mitchum, Tonie</cp:lastModifiedBy>
  <cp:revision>80</cp:revision>
  <cp:lastPrinted>2025-06-03T13:08:00Z</cp:lastPrinted>
  <dcterms:created xsi:type="dcterms:W3CDTF">2024-08-16T14:16:00Z</dcterms:created>
  <dcterms:modified xsi:type="dcterms:W3CDTF">2025-12-17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0-12-01T00:00:00Z</vt:filetime>
  </property>
  <property fmtid="{D5CDD505-2E9C-101B-9397-08002B2CF9AE}" pid="5" name="GrammarlyDocumentId">
    <vt:lpwstr>5c4d3d668410e071663d44caf0c1349d0b3d1e4b4bc4e24ab482c3cd9c8d548a</vt:lpwstr>
  </property>
</Properties>
</file>